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F123E1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00DFA4E5" w:rsidR="009603DA" w:rsidRPr="008174F1" w:rsidRDefault="00F123E1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0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F123E1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C739BA3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F123E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F123E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F123E1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F123E1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F123E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F123E1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F123E1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F123E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F123E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F123E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F123E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6E8BB96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2A1DC8">
              <w:rPr>
                <w:color w:val="000000"/>
              </w:rPr>
              <w:t xml:space="preserve">, finish backend </w:t>
            </w:r>
            <w:r w:rsidR="00A91159">
              <w:rPr>
                <w:color w:val="000000"/>
              </w:rPr>
              <w:t>and 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1593AB4D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Implement API for </w:t>
            </w:r>
            <w:r w:rsidR="00AC0C75">
              <w:rPr>
                <w:color w:val="000000" w:themeColor="text1"/>
                <w:szCs w:val="22"/>
              </w:rPr>
              <w:t>all website</w:t>
            </w:r>
          </w:p>
          <w:p w14:paraId="142FC23C" w14:textId="77777777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  <w:p w14:paraId="79151EAD" w14:textId="77777777" w:rsidR="009C14FA" w:rsidRDefault="009C14F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Automation testing code</w:t>
            </w:r>
          </w:p>
          <w:p w14:paraId="4F6DFC4F" w14:textId="2F46ACB2" w:rsidR="00A91159" w:rsidRPr="001B615C" w:rsidRDefault="009C14F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Deploy</w:t>
            </w:r>
            <w:r w:rsidR="008409C4">
              <w:rPr>
                <w:color w:val="000000" w:themeColor="text1"/>
                <w:szCs w:val="22"/>
              </w:rPr>
              <w:t xml:space="preserve"> website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Default="00922BED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65F0963F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</w:t>
      </w:r>
    </w:p>
    <w:p w14:paraId="299DC2E5" w14:textId="59C0DC78" w:rsid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pages.</w:t>
      </w:r>
    </w:p>
    <w:p w14:paraId="0E4DC110" w14:textId="77777777" w:rsidR="009729E1" w:rsidRDefault="009729E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Try to test automation</w:t>
      </w:r>
    </w:p>
    <w:p w14:paraId="2A7B0032" w14:textId="6DBB4700" w:rsidR="007F1FBC" w:rsidRPr="003D5371" w:rsidRDefault="009729E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Find out way to deploy 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77777777" w:rsidR="00570452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10BCB62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D30A9" w14:textId="77777777" w:rsidR="00F123E1" w:rsidRDefault="00F123E1">
      <w:pPr>
        <w:spacing w:after="0" w:line="240" w:lineRule="auto"/>
      </w:pPr>
      <w:r>
        <w:separator/>
      </w:r>
    </w:p>
  </w:endnote>
  <w:endnote w:type="continuationSeparator" w:id="0">
    <w:p w14:paraId="13AA2870" w14:textId="77777777" w:rsidR="00F123E1" w:rsidRDefault="00F123E1">
      <w:pPr>
        <w:spacing w:after="0" w:line="240" w:lineRule="auto"/>
      </w:pPr>
      <w:r>
        <w:continuationSeparator/>
      </w:r>
    </w:p>
  </w:endnote>
  <w:endnote w:type="continuationNotice" w:id="1">
    <w:p w14:paraId="3E862318" w14:textId="77777777" w:rsidR="00F123E1" w:rsidRDefault="00F123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862C9" w14:textId="77777777" w:rsidR="00F123E1" w:rsidRDefault="00F123E1">
      <w:pPr>
        <w:spacing w:after="0" w:line="240" w:lineRule="auto"/>
      </w:pPr>
      <w:r>
        <w:separator/>
      </w:r>
    </w:p>
  </w:footnote>
  <w:footnote w:type="continuationSeparator" w:id="0">
    <w:p w14:paraId="09EE31EB" w14:textId="77777777" w:rsidR="00F123E1" w:rsidRDefault="00F123E1">
      <w:pPr>
        <w:spacing w:after="0" w:line="240" w:lineRule="auto"/>
      </w:pPr>
      <w:r>
        <w:continuationSeparator/>
      </w:r>
    </w:p>
  </w:footnote>
  <w:footnote w:type="continuationNotice" w:id="1">
    <w:p w14:paraId="4B2CEC67" w14:textId="77777777" w:rsidR="00F123E1" w:rsidRDefault="00F123E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8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0</dc:title>
  <dc:subject/>
  <dc:creator>Nguyễn Vũ Anh Thư</dc:creator>
  <cp:keywords/>
  <cp:lastModifiedBy>thu nguyen</cp:lastModifiedBy>
  <cp:revision>366</cp:revision>
  <dcterms:created xsi:type="dcterms:W3CDTF">2021-10-30T16:09:00Z</dcterms:created>
  <dcterms:modified xsi:type="dcterms:W3CDTF">2022-04-09T01:2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